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cead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0bf7c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a012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5:18:30Z</dcterms:created>
  <dcterms:modified xsi:type="dcterms:W3CDTF">2022-05-07T15:18:30Z</dcterms:modified>
</cp:coreProperties>
</file>